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21FA" w:rsidRDefault="008D21FA">
      <w:pPr>
        <w:rPr>
          <w:sz w:val="52"/>
        </w:rPr>
      </w:pPr>
      <w:r>
        <w:rPr>
          <w:sz w:val="52"/>
        </w:rPr>
        <w:t>Rose analyse lekse 20.09.2018</w:t>
      </w:r>
    </w:p>
    <w:p w:rsidR="008D21FA" w:rsidRDefault="008D21FA">
      <w:pPr>
        <w:rPr>
          <w:sz w:val="40"/>
        </w:rPr>
      </w:pPr>
      <w:r>
        <w:rPr>
          <w:sz w:val="40"/>
        </w:rPr>
        <w:t>Tematikken er kvinnesyn og kjønnsroller, der hovedpersonen blir sminket og gjort pen, litt som en dukke, siden hun er en kvinne. Men egentlig er hun så mye mer, noe som er budskapet til de tre siste linjene.</w:t>
      </w:r>
    </w:p>
    <w:p w:rsidR="008D21FA" w:rsidRDefault="008D21FA">
      <w:pPr>
        <w:rPr>
          <w:sz w:val="40"/>
        </w:rPr>
      </w:pPr>
    </w:p>
    <w:p w:rsidR="008D21FA" w:rsidRDefault="008D21FA">
      <w:pPr>
        <w:rPr>
          <w:sz w:val="40"/>
        </w:rPr>
      </w:pPr>
      <w:r>
        <w:rPr>
          <w:sz w:val="40"/>
        </w:rPr>
        <w:t>Budskapet er at kvinner er så mye mer enn bare dukker, og det setter kjønnsrolle-situasjonen i dag i lyset.</w:t>
      </w:r>
    </w:p>
    <w:p w:rsidR="008D21FA" w:rsidRDefault="008D21FA">
      <w:pPr>
        <w:rPr>
          <w:sz w:val="40"/>
        </w:rPr>
      </w:pPr>
    </w:p>
    <w:p w:rsidR="008D21FA" w:rsidRDefault="008D21FA">
      <w:pPr>
        <w:rPr>
          <w:sz w:val="40"/>
        </w:rPr>
      </w:pPr>
      <w:r>
        <w:rPr>
          <w:sz w:val="40"/>
        </w:rPr>
        <w:t xml:space="preserve">Virkemidler her er blant annet et vendepunkt markert med et avsnitt, </w:t>
      </w:r>
      <w:r w:rsidR="00D11109">
        <w:rPr>
          <w:sz w:val="40"/>
        </w:rPr>
        <w:t xml:space="preserve">altså </w:t>
      </w:r>
      <w:bookmarkStart w:id="0" w:name="_GoBack"/>
      <w:bookmarkEnd w:id="0"/>
      <w:r w:rsidR="00D11109">
        <w:rPr>
          <w:sz w:val="40"/>
        </w:rPr>
        <w:t>rytme</w:t>
      </w:r>
      <w:r>
        <w:rPr>
          <w:sz w:val="40"/>
        </w:rPr>
        <w:t xml:space="preserve">. Er ikke sikker, men det kan muligens være en bibelreferanse i «krans». I </w:t>
      </w:r>
      <w:proofErr w:type="spellStart"/>
      <w:r>
        <w:rPr>
          <w:sz w:val="40"/>
        </w:rPr>
        <w:t>tilegg</w:t>
      </w:r>
      <w:proofErr w:type="spellEnd"/>
      <w:r>
        <w:rPr>
          <w:sz w:val="40"/>
        </w:rPr>
        <w:t xml:space="preserve"> skriver hun at munnen males rød, altså skapes til en rose, som er rød. I tillegg har de brukt en metafor på hovedpersonen, da de sammenligner den med en rose. En rose er svært pen, men den har torner man fort kan stikke seg på.</w:t>
      </w:r>
    </w:p>
    <w:p w:rsidR="008D21FA" w:rsidRDefault="008D21FA">
      <w:pPr>
        <w:rPr>
          <w:sz w:val="40"/>
        </w:rPr>
      </w:pPr>
    </w:p>
    <w:p w:rsidR="008D21FA" w:rsidRDefault="008D21FA">
      <w:pPr>
        <w:rPr>
          <w:sz w:val="40"/>
        </w:rPr>
      </w:pPr>
      <w:r>
        <w:rPr>
          <w:sz w:val="40"/>
        </w:rPr>
        <w:t>Sondre Brandt</w:t>
      </w:r>
    </w:p>
    <w:p w:rsidR="008D21FA" w:rsidRPr="008D21FA" w:rsidRDefault="008D21FA">
      <w:pPr>
        <w:rPr>
          <w:sz w:val="40"/>
        </w:rPr>
      </w:pPr>
    </w:p>
    <w:sectPr w:rsidR="008D21FA" w:rsidRPr="008D21F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NjGxMLIwMjU0NrJU0lEKTi0uzszPAykwrAUA8XJ6OSwAAAA="/>
  </w:docVars>
  <w:rsids>
    <w:rsidRoot w:val="008D21FA"/>
    <w:rsid w:val="008D21FA"/>
    <w:rsid w:val="00D1110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DB606"/>
  <w15:chartTrackingRefBased/>
  <w15:docId w15:val="{D9466EB4-948B-4188-8598-5EA75B502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9</Words>
  <Characters>635</Characters>
  <Application>Microsoft Office Word</Application>
  <DocSecurity>0</DocSecurity>
  <Lines>5</Lines>
  <Paragraphs>1</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dre Brandt</dc:creator>
  <cp:keywords/>
  <dc:description/>
  <cp:lastModifiedBy>Sondre Brandt</cp:lastModifiedBy>
  <cp:revision>2</cp:revision>
  <dcterms:created xsi:type="dcterms:W3CDTF">2018-09-20T16:37:00Z</dcterms:created>
  <dcterms:modified xsi:type="dcterms:W3CDTF">2018-09-20T16:37:00Z</dcterms:modified>
</cp:coreProperties>
</file>